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3-24)</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5b35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d90c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